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89"/>
        <w:gridCol w:w="213"/>
        <w:gridCol w:w="4409"/>
        <w:gridCol w:w="4506"/>
      </w:tblGrid>
      <w:tr w:rsidR="007A0ED3" w:rsidRPr="0006046A" w14:paraId="37BF60B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E71271A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4BA3F9DD" wp14:editId="6CB56494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5F5E4E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55ACD81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78A9D1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BB8486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5492E4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3EEA55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D5E901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049E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A112E3" w14:textId="1F560C06" w:rsidR="00305DB4" w:rsidRPr="00DA2355" w:rsidRDefault="0075593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la IŞIK</w:t>
            </w:r>
          </w:p>
        </w:tc>
      </w:tr>
      <w:tr w:rsidR="00305DB4" w:rsidRPr="00DA2355" w14:paraId="0EA6447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AA57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3B6BDF" w14:textId="5BB56A19" w:rsidR="00305DB4" w:rsidRPr="00DA2355" w:rsidRDefault="0075593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alur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 Malzeme Mühendisi</w:t>
            </w:r>
          </w:p>
        </w:tc>
      </w:tr>
      <w:tr w:rsidR="00305DB4" w:rsidRPr="00DA2355" w14:paraId="27555AD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9BC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105337" w14:textId="3B74ADE1" w:rsidR="00305DB4" w:rsidRPr="00DA2355" w:rsidRDefault="0075593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m KAHRUMAN</w:t>
            </w:r>
          </w:p>
        </w:tc>
      </w:tr>
      <w:tr w:rsidR="004B17FC" w:rsidRPr="00DA2355" w14:paraId="3AB09CD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08ADF99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2B8B146E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7EB18A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6DBA26" w14:textId="2C76DA8E" w:rsidR="007F33E0" w:rsidRPr="00DA2355" w:rsidRDefault="0075593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zer Kaynak Prosesi</w:t>
            </w:r>
          </w:p>
        </w:tc>
      </w:tr>
      <w:tr w:rsidR="007A0ED3" w:rsidRPr="00DA2355" w14:paraId="74622EE1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9B8486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37C3E0" w14:textId="2F77F95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55930">
              <w:rPr>
                <w:rFonts w:ascii="Times New Roman" w:hAnsi="Times New Roman" w:cs="Times New Roman"/>
                <w:sz w:val="24"/>
                <w:szCs w:val="24"/>
              </w:rPr>
              <w:t>20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75593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097A5146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AD6B04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EF6D45" w14:textId="67D45C49" w:rsidR="000B7954" w:rsidRPr="00DA2355" w:rsidRDefault="0075593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3FAA70" w14:textId="4A141117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2251">
              <w:rPr>
                <w:rFonts w:ascii="Times New Roman" w:hAnsi="Times New Roman" w:cs="Times New Roman"/>
                <w:sz w:val="24"/>
                <w:szCs w:val="24"/>
              </w:rPr>
              <w:t>11:30</w:t>
            </w:r>
            <w:bookmarkStart w:id="0" w:name="_GoBack"/>
            <w:bookmarkEnd w:id="0"/>
          </w:p>
        </w:tc>
      </w:tr>
      <w:tr w:rsidR="007A0ED3" w:rsidRPr="00DA2355" w14:paraId="03C32621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48CA1F4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2DD7F9" w14:textId="71AA5297" w:rsidR="007A0ED3" w:rsidRPr="00DA2355" w:rsidRDefault="00E2225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color w:val="3C4043"/>
                <w:spacing w:val="3"/>
                <w:sz w:val="21"/>
                <w:szCs w:val="21"/>
                <w:shd w:val="clear" w:color="auto" w:fill="FFFFFF"/>
              </w:rPr>
              <w:t>Zoom</w:t>
            </w:r>
            <w:proofErr w:type="spellEnd"/>
            <w:r>
              <w:rPr>
                <w:rFonts w:ascii="Arial" w:hAnsi="Arial" w:cs="Arial"/>
                <w:color w:val="3C4043"/>
                <w:spacing w:val="3"/>
                <w:sz w:val="21"/>
                <w:szCs w:val="21"/>
                <w:shd w:val="clear" w:color="auto" w:fill="FFFFFF"/>
              </w:rPr>
              <w:t xml:space="preserve"> Toplantısına Katılın </w:t>
            </w:r>
            <w:hyperlink r:id="rId8" w:tgtFrame="_blank" w:history="1">
              <w:r>
                <w:rPr>
                  <w:rStyle w:val="Kpr"/>
                  <w:rFonts w:ascii="Arial" w:hAnsi="Arial" w:cs="Arial"/>
                  <w:spacing w:val="3"/>
                  <w:sz w:val="21"/>
                  <w:szCs w:val="21"/>
                  <w:shd w:val="clear" w:color="auto" w:fill="FFFFFF"/>
                </w:rPr>
                <w:t>https://us05web.zoom.us/j/9022052698?pwd=NW0rcjA2Y1RNYnROSXY1UDFyOE03UT09</w:t>
              </w:r>
            </w:hyperlink>
            <w:r>
              <w:rPr>
                <w:rFonts w:ascii="Arial" w:hAnsi="Arial" w:cs="Arial"/>
                <w:color w:val="3C4043"/>
                <w:spacing w:val="3"/>
                <w:sz w:val="21"/>
                <w:szCs w:val="21"/>
                <w:shd w:val="clear" w:color="auto" w:fill="FFFFFF"/>
              </w:rPr>
              <w:t xml:space="preserve"> Toplantı Kimliği: 902 205 2698 Parola: qyQA1P</w:t>
            </w:r>
          </w:p>
        </w:tc>
      </w:tr>
      <w:tr w:rsidR="00163BBC" w:rsidRPr="00DA2355" w14:paraId="32890682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9A7C14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196FF0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8C2A1CF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DC65C30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DCB7D0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CB784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1D2077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7571F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1A1F5B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5D017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40D253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7598EA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1C2E7E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D46473A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C276785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EBB1F13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CE132D" w14:textId="77777777" w:rsidR="000B37F8" w:rsidRDefault="000B37F8" w:rsidP="005F3207">
      <w:pPr>
        <w:spacing w:after="0" w:line="240" w:lineRule="auto"/>
      </w:pPr>
      <w:r>
        <w:separator/>
      </w:r>
    </w:p>
  </w:endnote>
  <w:endnote w:type="continuationSeparator" w:id="0">
    <w:p w14:paraId="411A8BAC" w14:textId="77777777" w:rsidR="000B37F8" w:rsidRDefault="000B37F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85FCA35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BFE8F1B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FC4CA43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B9042CF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5DDCFFE9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DB3F00" w14:textId="77777777" w:rsidR="000B37F8" w:rsidRDefault="000B37F8" w:rsidP="005F3207">
      <w:pPr>
        <w:spacing w:after="0" w:line="240" w:lineRule="auto"/>
      </w:pPr>
      <w:r>
        <w:separator/>
      </w:r>
    </w:p>
  </w:footnote>
  <w:footnote w:type="continuationSeparator" w:id="0">
    <w:p w14:paraId="671F5A1F" w14:textId="77777777" w:rsidR="000B37F8" w:rsidRDefault="000B37F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37F8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E799E"/>
    <w:rsid w:val="00755930"/>
    <w:rsid w:val="007A0ED3"/>
    <w:rsid w:val="007F33E0"/>
    <w:rsid w:val="00802CD9"/>
    <w:rsid w:val="00820A28"/>
    <w:rsid w:val="0088270A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22251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F92CB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5web.zoom.us/j/9022052698?pwd%3DNW0rcjA2Y1RNYnROSXY1UDFyOE03UT09&amp;sa=D&amp;source=calendar&amp;ust=1674385739557120&amp;usg=AOvVaw1SlZcGDNP84ltgVdX6NQW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em KAHRUMAN</cp:lastModifiedBy>
  <cp:revision>3</cp:revision>
  <cp:lastPrinted>2020-06-01T13:59:00Z</cp:lastPrinted>
  <dcterms:created xsi:type="dcterms:W3CDTF">2023-01-16T19:35:00Z</dcterms:created>
  <dcterms:modified xsi:type="dcterms:W3CDTF">2023-01-17T11:09:00Z</dcterms:modified>
</cp:coreProperties>
</file>